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7CF9A913" w:rsidR="000172AA" w:rsidRPr="000172AA" w:rsidRDefault="000172AA" w:rsidP="00E31880">
      <w:pPr>
        <w:jc w:val="center"/>
        <w:rPr>
          <w:b/>
          <w:bCs/>
          <w:sz w:val="32"/>
          <w:szCs w:val="32"/>
        </w:rPr>
      </w:pPr>
      <w:r>
        <w:rPr>
          <w:b/>
          <w:bCs/>
          <w:sz w:val="32"/>
          <w:szCs w:val="32"/>
        </w:rPr>
        <w:t>(</w:t>
      </w:r>
      <w:r w:rsidR="00CF5523">
        <w:rPr>
          <w:b/>
          <w:bCs/>
          <w:sz w:val="32"/>
          <w:szCs w:val="32"/>
        </w:rPr>
        <w:t>Tennessee</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5365FD09" w:rsidR="00C543C7" w:rsidRDefault="00CF5523" w:rsidP="00E31880">
            <w:pPr>
              <w:rPr>
                <w:sz w:val="22"/>
                <w:szCs w:val="22"/>
              </w:rPr>
            </w:pPr>
            <w:r>
              <w:rPr>
                <w:sz w:val="22"/>
                <w:szCs w:val="22"/>
              </w:rPr>
              <w:t>Tennesse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DB035" w14:textId="77777777" w:rsidR="00326DFD" w:rsidRDefault="00326D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39A03F4" w:rsidR="00F4034F" w:rsidRPr="00326DFD" w:rsidRDefault="00F4034F" w:rsidP="00326D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FB277" w14:textId="77777777" w:rsidR="00326DFD" w:rsidRDefault="00326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C20D60" w14:textId="77777777" w:rsidR="00326DFD" w:rsidRDefault="00326D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0887D52" w:rsidR="00F4034F" w:rsidRPr="00326DFD" w:rsidRDefault="00F4034F" w:rsidP="00326D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6B9C8" w14:textId="77777777" w:rsidR="00326DFD" w:rsidRDefault="00326D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1196481">
    <w:abstractNumId w:val="1"/>
  </w:num>
  <w:num w:numId="2" w16cid:durableId="4643506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26DFD"/>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CF5523"/>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0</Words>
  <Characters>10321</Characters>
  <DocSecurity>0</DocSecurity>
  <Lines>86</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